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D250F1F" w14:textId="77777777" w:rsidR="006126DC" w:rsidRPr="003E4D5C" w:rsidRDefault="006126DC" w:rsidP="006126DC">
      <w:pPr>
        <w:jc w:val="center"/>
        <w:rPr>
          <w:rFonts w:ascii="Times New Roman" w:hAnsi="Times New Roman"/>
          <w:b/>
          <w:sz w:val="32"/>
          <w:szCs w:val="28"/>
        </w:rPr>
      </w:pPr>
      <w:r w:rsidRPr="003E4D5C">
        <w:rPr>
          <w:rFonts w:ascii="Times New Roman" w:hAnsi="Times New Roman"/>
          <w:b/>
          <w:sz w:val="32"/>
          <w:szCs w:val="28"/>
        </w:rPr>
        <w:t>Author Consent Form</w:t>
      </w:r>
    </w:p>
    <w:p w14:paraId="51C1F971" w14:textId="77777777" w:rsidR="006126DC" w:rsidRPr="004C6571" w:rsidRDefault="006126DC" w:rsidP="006126DC">
      <w:pPr>
        <w:jc w:val="center"/>
        <w:rPr>
          <w:rFonts w:ascii="Times New Roman" w:hAnsi="Times New Roman"/>
          <w:sz w:val="16"/>
          <w:szCs w:val="16"/>
        </w:rPr>
      </w:pPr>
      <w:r w:rsidRPr="004C6571">
        <w:rPr>
          <w:rFonts w:ascii="Times New Roman" w:hAnsi="Times New Roman"/>
          <w:sz w:val="16"/>
          <w:szCs w:val="16"/>
        </w:rPr>
        <w:t>(Send in PDF format)</w:t>
      </w:r>
    </w:p>
    <w:p w14:paraId="198B5472" w14:textId="77777777" w:rsidR="006126DC" w:rsidRPr="004C6571" w:rsidRDefault="006126DC" w:rsidP="006126DC">
      <w:pPr>
        <w:jc w:val="center"/>
        <w:rPr>
          <w:rFonts w:ascii="Times New Roman" w:hAnsi="Times New Roman"/>
          <w:szCs w:val="21"/>
        </w:rPr>
      </w:pPr>
    </w:p>
    <w:p w14:paraId="11335E93" w14:textId="3DF72032" w:rsidR="006126DC" w:rsidRPr="004C6571" w:rsidRDefault="006126DC" w:rsidP="006126DC">
      <w:pPr>
        <w:rPr>
          <w:rFonts w:ascii="Times New Roman" w:hAnsi="Times New Roman"/>
          <w:szCs w:val="21"/>
        </w:rPr>
      </w:pPr>
      <w:r w:rsidRPr="004C6571">
        <w:rPr>
          <w:rFonts w:ascii="Times New Roman" w:hAnsi="Times New Roman"/>
          <w:szCs w:val="21"/>
        </w:rPr>
        <w:t>We grant ownership of the published paper to The Japanese Journal of Wheelchair Seating and confirm that we have shared:</w:t>
      </w:r>
      <w:r w:rsidR="001E0666">
        <w:rPr>
          <w:rFonts w:ascii="Times New Roman" w:hAnsi="Times New Roman"/>
          <w:szCs w:val="21"/>
        </w:rPr>
        <w:t xml:space="preserve"> </w:t>
      </w:r>
      <w:r w:rsidR="00AC1E77" w:rsidRPr="009F6EC5">
        <w:rPr>
          <w:rFonts w:ascii="Times New Roman" w:hAnsi="Times New Roman"/>
          <w:szCs w:val="21"/>
          <w:u w:val="single"/>
        </w:rPr>
        <w:t xml:space="preserve"> </w:t>
      </w:r>
      <w:r w:rsidR="001E0666" w:rsidRPr="009F6EC5">
        <w:rPr>
          <w:rFonts w:ascii="Times New Roman" w:hAnsi="Times New Roman"/>
          <w:szCs w:val="21"/>
          <w:u w:val="single"/>
        </w:rPr>
        <w:t>(</w:t>
      </w:r>
      <w:r w:rsidR="009F6EC5">
        <w:rPr>
          <w:rFonts w:ascii="Times New Roman" w:hAnsi="Times New Roman"/>
          <w:szCs w:val="21"/>
          <w:u w:val="single"/>
        </w:rPr>
        <w:t>Title of A</w:t>
      </w:r>
      <w:r w:rsidR="001E0666" w:rsidRPr="009F6EC5">
        <w:rPr>
          <w:rFonts w:ascii="Times New Roman" w:hAnsi="Times New Roman"/>
          <w:szCs w:val="21"/>
          <w:u w:val="single"/>
        </w:rPr>
        <w:t xml:space="preserve">rticle)  </w:t>
      </w:r>
      <w:r w:rsidR="00AC1E77" w:rsidRPr="009F6EC5">
        <w:rPr>
          <w:rFonts w:ascii="Times New Roman" w:hAnsi="Times New Roman"/>
          <w:szCs w:val="21"/>
          <w:u w:val="single"/>
        </w:rPr>
        <w:t xml:space="preserve">                               </w:t>
      </w:r>
      <w:r w:rsidR="001E0666" w:rsidRPr="009F6EC5">
        <w:rPr>
          <w:rFonts w:ascii="Times New Roman" w:hAnsi="Times New Roman"/>
          <w:szCs w:val="21"/>
          <w:u w:val="single"/>
        </w:rPr>
        <w:t xml:space="preserve">          </w:t>
      </w:r>
      <w:r w:rsidR="00AC1E77" w:rsidRPr="009F6EC5">
        <w:rPr>
          <w:rFonts w:ascii="Times New Roman" w:hAnsi="Times New Roman"/>
          <w:szCs w:val="21"/>
          <w:u w:val="single"/>
        </w:rPr>
        <w:t xml:space="preserve">        </w:t>
      </w:r>
      <w:r w:rsidR="001E0666" w:rsidRPr="009F6EC5">
        <w:rPr>
          <w:rFonts w:ascii="Times New Roman" w:hAnsi="Times New Roman"/>
          <w:szCs w:val="21"/>
          <w:u w:val="single"/>
        </w:rPr>
        <w:t xml:space="preserve">        </w:t>
      </w:r>
      <w:r w:rsidR="009F6EC5" w:rsidRPr="009F6EC5">
        <w:rPr>
          <w:rFonts w:ascii="Times New Roman" w:hAnsi="Times New Roman"/>
          <w:szCs w:val="21"/>
          <w:u w:val="single"/>
        </w:rPr>
        <w:t xml:space="preserve">      </w:t>
      </w:r>
      <w:r w:rsidR="001E0666" w:rsidRPr="009F6EC5">
        <w:rPr>
          <w:rFonts w:ascii="Times New Roman" w:hAnsi="Times New Roman"/>
          <w:szCs w:val="21"/>
          <w:u w:val="single"/>
        </w:rPr>
        <w:t xml:space="preserve">  </w:t>
      </w:r>
    </w:p>
    <w:p w14:paraId="7ABFF9FA" w14:textId="77777777" w:rsidR="006126DC" w:rsidRPr="004C6571" w:rsidRDefault="006126DC" w:rsidP="006126DC">
      <w:pPr>
        <w:rPr>
          <w:rFonts w:ascii="Times New Roman" w:hAnsi="Times New Roman"/>
          <w:szCs w:val="21"/>
        </w:rPr>
      </w:pPr>
    </w:p>
    <w:p w14:paraId="31E5DE16" w14:textId="14E2282D" w:rsidR="006126DC" w:rsidRPr="004C6571" w:rsidRDefault="006126DC" w:rsidP="006126DC">
      <w:pPr>
        <w:rPr>
          <w:rFonts w:ascii="Times New Roman" w:hAnsi="Times New Roman"/>
          <w:szCs w:val="21"/>
        </w:rPr>
      </w:pPr>
      <w:r w:rsidRPr="00F27BB0">
        <w:rPr>
          <w:rFonts w:asciiTheme="minorEastAsia" w:eastAsiaTheme="minorEastAsia" w:hAnsiTheme="minorEastAsia"/>
          <w:szCs w:val="21"/>
        </w:rPr>
        <w:t xml:space="preserve">□ </w:t>
      </w:r>
      <w:r w:rsidRPr="004C6571">
        <w:rPr>
          <w:rFonts w:ascii="Times New Roman" w:hAnsi="Times New Roman"/>
          <w:szCs w:val="21"/>
        </w:rPr>
        <w:t xml:space="preserve">Original Research </w:t>
      </w:r>
      <w:r w:rsidR="00F27BB0">
        <w:rPr>
          <w:rFonts w:ascii="Times New Roman" w:hAnsi="Times New Roman"/>
          <w:szCs w:val="21"/>
        </w:rPr>
        <w:t xml:space="preserve">Articles  </w:t>
      </w:r>
      <w:r w:rsidR="00F27BB0" w:rsidRPr="00F27BB0">
        <w:rPr>
          <w:rFonts w:asciiTheme="minorEastAsia" w:eastAsiaTheme="minorEastAsia" w:hAnsiTheme="minorEastAsia"/>
          <w:szCs w:val="21"/>
        </w:rPr>
        <w:t xml:space="preserve">□ </w:t>
      </w:r>
      <w:r w:rsidRPr="004C6571">
        <w:rPr>
          <w:rFonts w:ascii="Times New Roman" w:hAnsi="Times New Roman"/>
          <w:szCs w:val="21"/>
        </w:rPr>
        <w:t>Case Reports</w:t>
      </w:r>
      <w:r w:rsidR="00F27BB0">
        <w:rPr>
          <w:rFonts w:ascii="Times New Roman" w:hAnsi="Times New Roman"/>
          <w:szCs w:val="21"/>
        </w:rPr>
        <w:t xml:space="preserve">  </w:t>
      </w:r>
      <w:r w:rsidR="00F27BB0" w:rsidRPr="00F27BB0">
        <w:rPr>
          <w:rFonts w:asciiTheme="minorEastAsia" w:eastAsiaTheme="minorEastAsia" w:hAnsiTheme="minorEastAsia"/>
          <w:szCs w:val="21"/>
        </w:rPr>
        <w:t xml:space="preserve">□ </w:t>
      </w:r>
      <w:r w:rsidRPr="004C6571">
        <w:rPr>
          <w:rFonts w:ascii="Times New Roman" w:hAnsi="Times New Roman"/>
          <w:szCs w:val="21"/>
        </w:rPr>
        <w:t>Other Reports</w:t>
      </w:r>
      <w:r w:rsidR="00F27BB0">
        <w:rPr>
          <w:rFonts w:ascii="Times New Roman" w:hAnsi="Times New Roman"/>
          <w:szCs w:val="21"/>
        </w:rPr>
        <w:t xml:space="preserve">  </w:t>
      </w:r>
      <w:r w:rsidR="00F27BB0" w:rsidRPr="00F27BB0">
        <w:rPr>
          <w:rFonts w:asciiTheme="minorEastAsia" w:eastAsiaTheme="minorEastAsia" w:hAnsiTheme="minorEastAsia"/>
          <w:szCs w:val="21"/>
        </w:rPr>
        <w:t xml:space="preserve">□ </w:t>
      </w:r>
      <w:r w:rsidRPr="004C6571">
        <w:rPr>
          <w:rFonts w:ascii="Times New Roman" w:hAnsi="Times New Roman"/>
          <w:szCs w:val="21"/>
        </w:rPr>
        <w:t>Review Articles</w:t>
      </w:r>
    </w:p>
    <w:p w14:paraId="5A85CBFB" w14:textId="77777777" w:rsidR="006126DC" w:rsidRPr="004C6571" w:rsidRDefault="006126DC" w:rsidP="006126DC">
      <w:pPr>
        <w:rPr>
          <w:rFonts w:ascii="Times New Roman" w:hAnsi="Times New Roman"/>
          <w:szCs w:val="21"/>
        </w:rPr>
      </w:pPr>
      <w:r w:rsidRPr="004C6571">
        <w:rPr>
          <w:rFonts w:ascii="Times New Roman" w:hAnsi="Times New Roman"/>
          <w:szCs w:val="21"/>
        </w:rPr>
        <w:t>(You may choose multiple options)</w:t>
      </w:r>
    </w:p>
    <w:p w14:paraId="59EF3BCA" w14:textId="77777777" w:rsidR="006126DC" w:rsidRPr="004C6571" w:rsidRDefault="006126DC" w:rsidP="006126DC">
      <w:pPr>
        <w:rPr>
          <w:rFonts w:ascii="Times New Roman" w:hAnsi="Times New Roman"/>
          <w:szCs w:val="21"/>
        </w:rPr>
      </w:pPr>
    </w:p>
    <w:p w14:paraId="49D5ABE5" w14:textId="77777777" w:rsidR="006126DC" w:rsidRPr="004C6571" w:rsidRDefault="006126DC" w:rsidP="006126DC">
      <w:pPr>
        <w:rPr>
          <w:rFonts w:ascii="Times New Roman" w:hAnsi="Times New Roman"/>
          <w:szCs w:val="21"/>
        </w:rPr>
      </w:pPr>
      <w:r w:rsidRPr="004C6571">
        <w:rPr>
          <w:rFonts w:ascii="Times New Roman" w:hAnsi="Times New Roman"/>
          <w:szCs w:val="21"/>
        </w:rPr>
        <w:t xml:space="preserve">We confirm that the paper is not a duplicate submission and, therefore, has not been and is not being published in another journal. We confirm that for case reports and papers including patient information, we have obtained informed consent in consideration of patient privacy. We confirm that we have obtained reprint permission for the figures cited from other publications. We hereby certify that the information above is correct.  </w:t>
      </w:r>
    </w:p>
    <w:p w14:paraId="25303F2B" w14:textId="77777777" w:rsidR="006126DC" w:rsidRPr="004C6571" w:rsidRDefault="006126DC" w:rsidP="006126DC">
      <w:pPr>
        <w:rPr>
          <w:rFonts w:ascii="Times New Roman" w:hAnsi="Times New Roman"/>
          <w:szCs w:val="21"/>
        </w:rPr>
      </w:pPr>
    </w:p>
    <w:p w14:paraId="46F41955" w14:textId="77777777" w:rsidR="006126DC" w:rsidRPr="004C6571" w:rsidRDefault="006126DC" w:rsidP="006126DC">
      <w:pPr>
        <w:rPr>
          <w:rFonts w:ascii="Times New Roman" w:hAnsi="Times New Roman"/>
          <w:szCs w:val="21"/>
        </w:rPr>
      </w:pPr>
      <w:r w:rsidRPr="004C6571">
        <w:rPr>
          <w:rFonts w:ascii="Times New Roman" w:hAnsi="Times New Roman"/>
          <w:szCs w:val="21"/>
        </w:rPr>
        <w:t>MM/DD/YYYY</w:t>
      </w:r>
    </w:p>
    <w:p w14:paraId="1D7C9B03" w14:textId="77777777" w:rsidR="006126DC" w:rsidRPr="004C6571" w:rsidRDefault="006126DC" w:rsidP="006126DC">
      <w:pPr>
        <w:rPr>
          <w:rFonts w:ascii="Times New Roman" w:hAnsi="Times New Roman"/>
          <w:szCs w:val="21"/>
        </w:rPr>
      </w:pPr>
    </w:p>
    <w:p w14:paraId="5053805B" w14:textId="0F420049" w:rsidR="006126DC" w:rsidRPr="004C6571" w:rsidRDefault="006126DC" w:rsidP="006126DC">
      <w:pPr>
        <w:rPr>
          <w:rFonts w:ascii="Times New Roman" w:hAnsi="Times New Roman"/>
          <w:szCs w:val="21"/>
        </w:rPr>
      </w:pPr>
      <w:r w:rsidRPr="004C6571">
        <w:rPr>
          <w:rFonts w:ascii="Times New Roman" w:hAnsi="Times New Roman"/>
          <w:szCs w:val="21"/>
        </w:rPr>
        <w:t>First Author (Signature):</w:t>
      </w:r>
      <w:r w:rsidR="00BB5A31">
        <w:rPr>
          <w:rFonts w:ascii="Times New Roman" w:hAnsi="Times New Roman"/>
          <w:szCs w:val="21"/>
        </w:rPr>
        <w:t xml:space="preserve"> </w:t>
      </w:r>
      <w:r w:rsidR="00BB5A31" w:rsidRPr="009F6EC5">
        <w:rPr>
          <w:rFonts w:ascii="Times New Roman" w:hAnsi="Times New Roman"/>
          <w:szCs w:val="21"/>
          <w:u w:val="single"/>
        </w:rPr>
        <w:t xml:space="preserve">                                                                 </w:t>
      </w:r>
    </w:p>
    <w:p w14:paraId="2E6FFABA" w14:textId="77777777" w:rsidR="006126DC" w:rsidRPr="004C6571" w:rsidRDefault="006126DC" w:rsidP="006126DC">
      <w:pPr>
        <w:rPr>
          <w:rFonts w:ascii="Times New Roman" w:hAnsi="Times New Roman"/>
          <w:szCs w:val="21"/>
        </w:rPr>
      </w:pPr>
    </w:p>
    <w:p w14:paraId="18F278FB" w14:textId="662F5B04" w:rsidR="006126DC" w:rsidRPr="004C6571" w:rsidRDefault="006126DC" w:rsidP="006126DC">
      <w:pPr>
        <w:rPr>
          <w:rFonts w:ascii="Times New Roman" w:hAnsi="Times New Roman"/>
          <w:szCs w:val="21"/>
        </w:rPr>
      </w:pPr>
      <w:r w:rsidRPr="004C6571">
        <w:rPr>
          <w:rFonts w:ascii="Times New Roman" w:hAnsi="Times New Roman"/>
          <w:szCs w:val="21"/>
        </w:rPr>
        <w:t>Affiliation:</w:t>
      </w:r>
      <w:r w:rsidR="00BB5A31">
        <w:rPr>
          <w:rFonts w:ascii="Times New Roman" w:hAnsi="Times New Roman"/>
          <w:szCs w:val="21"/>
        </w:rPr>
        <w:t xml:space="preserve"> </w:t>
      </w:r>
      <w:r w:rsidR="00BB5A31" w:rsidRPr="009F6EC5">
        <w:rPr>
          <w:rFonts w:ascii="Times New Roman" w:hAnsi="Times New Roman"/>
          <w:szCs w:val="21"/>
          <w:u w:val="single"/>
        </w:rPr>
        <w:t xml:space="preserve">                                                                 </w:t>
      </w:r>
    </w:p>
    <w:p w14:paraId="2917ECA2" w14:textId="77777777" w:rsidR="006126DC" w:rsidRPr="004C6571" w:rsidRDefault="006126DC" w:rsidP="006126DC">
      <w:pPr>
        <w:rPr>
          <w:rFonts w:ascii="Times New Roman" w:hAnsi="Times New Roman"/>
          <w:szCs w:val="21"/>
        </w:rPr>
      </w:pPr>
    </w:p>
    <w:p w14:paraId="15DDC637" w14:textId="77777777" w:rsidR="006126DC" w:rsidRPr="004C6571" w:rsidRDefault="006126DC" w:rsidP="006126DC">
      <w:pPr>
        <w:rPr>
          <w:rFonts w:ascii="Times New Roman" w:hAnsi="Times New Roman"/>
          <w:szCs w:val="21"/>
        </w:rPr>
      </w:pPr>
      <w:r w:rsidRPr="004C6571">
        <w:rPr>
          <w:rFonts w:ascii="Times New Roman" w:hAnsi="Times New Roman"/>
          <w:szCs w:val="21"/>
        </w:rPr>
        <w:t>I agree with the above information.</w:t>
      </w:r>
    </w:p>
    <w:p w14:paraId="7809EAC4" w14:textId="77777777" w:rsidR="006126DC" w:rsidRPr="004C6571" w:rsidRDefault="006126DC" w:rsidP="006126DC">
      <w:pPr>
        <w:rPr>
          <w:rFonts w:ascii="Times New Roman" w:hAnsi="Times New Roman"/>
          <w:szCs w:val="21"/>
        </w:rPr>
      </w:pPr>
    </w:p>
    <w:p w14:paraId="2F8069A6" w14:textId="41C38A9C" w:rsidR="006126DC" w:rsidRPr="004C6571" w:rsidRDefault="006126DC" w:rsidP="006126DC">
      <w:pPr>
        <w:rPr>
          <w:rFonts w:ascii="Times New Roman" w:hAnsi="Times New Roman"/>
          <w:caps/>
          <w:szCs w:val="21"/>
        </w:rPr>
      </w:pPr>
      <w:r w:rsidRPr="004C6571">
        <w:rPr>
          <w:rFonts w:ascii="Times New Roman" w:hAnsi="Times New Roman"/>
          <w:szCs w:val="21"/>
        </w:rPr>
        <w:t>Corresponding Author:</w:t>
      </w:r>
      <w:r w:rsidR="00BB5A31">
        <w:rPr>
          <w:rFonts w:ascii="Times New Roman" w:hAnsi="Times New Roman"/>
          <w:szCs w:val="21"/>
        </w:rPr>
        <w:t xml:space="preserve"> </w:t>
      </w:r>
      <w:r w:rsidR="00BB5A31" w:rsidRPr="009F6EC5">
        <w:rPr>
          <w:rFonts w:ascii="Times New Roman" w:hAnsi="Times New Roman"/>
          <w:szCs w:val="21"/>
          <w:u w:val="single"/>
        </w:rPr>
        <w:t xml:space="preserve">                                                                 </w:t>
      </w:r>
    </w:p>
    <w:p w14:paraId="6C61D64D" w14:textId="77777777" w:rsidR="006126DC" w:rsidRPr="004C6571" w:rsidRDefault="006126DC" w:rsidP="006126DC">
      <w:pPr>
        <w:rPr>
          <w:rFonts w:ascii="Times New Roman" w:hAnsi="Times New Roman"/>
          <w:szCs w:val="21"/>
        </w:rPr>
      </w:pPr>
    </w:p>
    <w:p w14:paraId="00672F61" w14:textId="09218671" w:rsidR="006126DC" w:rsidRPr="004C6571" w:rsidRDefault="006126DC" w:rsidP="006126DC">
      <w:pPr>
        <w:rPr>
          <w:rFonts w:ascii="Times New Roman" w:hAnsi="Times New Roman"/>
          <w:caps/>
          <w:szCs w:val="21"/>
        </w:rPr>
      </w:pPr>
      <w:r w:rsidRPr="004C6571">
        <w:rPr>
          <w:rFonts w:ascii="Times New Roman" w:hAnsi="Times New Roman"/>
          <w:szCs w:val="21"/>
        </w:rPr>
        <w:t>Corresponding Author:</w:t>
      </w:r>
      <w:r w:rsidR="00BB5A31">
        <w:rPr>
          <w:rFonts w:ascii="Times New Roman" w:hAnsi="Times New Roman"/>
          <w:szCs w:val="21"/>
        </w:rPr>
        <w:t xml:space="preserve"> </w:t>
      </w:r>
      <w:r w:rsidR="00BB5A31" w:rsidRPr="009F6EC5">
        <w:rPr>
          <w:rFonts w:ascii="Times New Roman" w:hAnsi="Times New Roman"/>
          <w:szCs w:val="21"/>
          <w:u w:val="single"/>
        </w:rPr>
        <w:t xml:space="preserve">                                                                 </w:t>
      </w:r>
    </w:p>
    <w:p w14:paraId="119142D4" w14:textId="77777777" w:rsidR="006126DC" w:rsidRPr="004C6571" w:rsidRDefault="006126DC" w:rsidP="006126DC">
      <w:pPr>
        <w:rPr>
          <w:rFonts w:ascii="Times New Roman" w:hAnsi="Times New Roman"/>
          <w:szCs w:val="21"/>
        </w:rPr>
      </w:pPr>
    </w:p>
    <w:p w14:paraId="0CBD8767" w14:textId="487AFD06" w:rsidR="006126DC" w:rsidRPr="004C6571" w:rsidRDefault="006126DC" w:rsidP="006126DC">
      <w:pPr>
        <w:rPr>
          <w:rFonts w:ascii="Times New Roman" w:hAnsi="Times New Roman"/>
          <w:caps/>
          <w:szCs w:val="21"/>
        </w:rPr>
      </w:pPr>
      <w:r w:rsidRPr="004C6571">
        <w:rPr>
          <w:rFonts w:ascii="Times New Roman" w:hAnsi="Times New Roman"/>
          <w:szCs w:val="21"/>
        </w:rPr>
        <w:t>Corresponding Author:</w:t>
      </w:r>
      <w:r w:rsidR="00BB5A31">
        <w:rPr>
          <w:rFonts w:ascii="Times New Roman" w:hAnsi="Times New Roman"/>
          <w:szCs w:val="21"/>
        </w:rPr>
        <w:t xml:space="preserve"> </w:t>
      </w:r>
      <w:r w:rsidR="00BB5A31" w:rsidRPr="009F6EC5">
        <w:rPr>
          <w:rFonts w:ascii="Times New Roman" w:hAnsi="Times New Roman"/>
          <w:szCs w:val="21"/>
          <w:u w:val="single"/>
        </w:rPr>
        <w:t xml:space="preserve">                                                                 </w:t>
      </w:r>
    </w:p>
    <w:p w14:paraId="5E0027BB" w14:textId="77777777" w:rsidR="006126DC" w:rsidRPr="004C6571" w:rsidRDefault="006126DC" w:rsidP="006126DC">
      <w:pPr>
        <w:rPr>
          <w:rFonts w:ascii="Times New Roman" w:hAnsi="Times New Roman"/>
          <w:szCs w:val="21"/>
        </w:rPr>
      </w:pPr>
    </w:p>
    <w:p w14:paraId="47010E80" w14:textId="3149A127" w:rsidR="006126DC" w:rsidRPr="004C6571" w:rsidRDefault="006126DC" w:rsidP="006126DC">
      <w:pPr>
        <w:rPr>
          <w:rFonts w:ascii="Times New Roman" w:hAnsi="Times New Roman"/>
          <w:caps/>
          <w:szCs w:val="21"/>
        </w:rPr>
      </w:pPr>
      <w:r w:rsidRPr="004C6571">
        <w:rPr>
          <w:rFonts w:ascii="Times New Roman" w:hAnsi="Times New Roman"/>
          <w:szCs w:val="21"/>
        </w:rPr>
        <w:t>Corresponding Author:</w:t>
      </w:r>
      <w:r w:rsidR="00BB5A31">
        <w:rPr>
          <w:rFonts w:ascii="Times New Roman" w:hAnsi="Times New Roman"/>
          <w:szCs w:val="21"/>
        </w:rPr>
        <w:t xml:space="preserve"> </w:t>
      </w:r>
      <w:r w:rsidR="00BB5A31" w:rsidRPr="009F6EC5">
        <w:rPr>
          <w:rFonts w:ascii="Times New Roman" w:hAnsi="Times New Roman"/>
          <w:szCs w:val="21"/>
          <w:u w:val="single"/>
        </w:rPr>
        <w:t xml:space="preserve">                                                                 </w:t>
      </w:r>
    </w:p>
    <w:p w14:paraId="0E962131" w14:textId="77777777" w:rsidR="006126DC" w:rsidRPr="004C6571" w:rsidRDefault="006126DC" w:rsidP="006126DC">
      <w:pPr>
        <w:rPr>
          <w:rFonts w:ascii="Times New Roman" w:hAnsi="Times New Roman"/>
          <w:szCs w:val="21"/>
        </w:rPr>
      </w:pPr>
    </w:p>
    <w:p w14:paraId="3083FC5D" w14:textId="77777777" w:rsidR="006126DC" w:rsidRPr="004C6571" w:rsidRDefault="006126DC" w:rsidP="006126DC">
      <w:pPr>
        <w:rPr>
          <w:rFonts w:ascii="Times New Roman" w:hAnsi="Times New Roman"/>
          <w:szCs w:val="21"/>
        </w:rPr>
      </w:pPr>
    </w:p>
    <w:p w14:paraId="52755207" w14:textId="77777777" w:rsidR="006126DC" w:rsidRPr="004C6571" w:rsidRDefault="006126DC" w:rsidP="006126DC">
      <w:pPr>
        <w:rPr>
          <w:rFonts w:ascii="Times New Roman" w:hAnsi="Times New Roman"/>
          <w:b/>
          <w:bCs/>
          <w:szCs w:val="21"/>
        </w:rPr>
      </w:pPr>
      <w:r w:rsidRPr="004C6571">
        <w:rPr>
          <w:rFonts w:ascii="Times New Roman" w:hAnsi="Times New Roman"/>
          <w:b/>
          <w:bCs/>
          <w:szCs w:val="21"/>
        </w:rPr>
        <w:t>Please send the author consent form in PDF format via email:</w:t>
      </w:r>
    </w:p>
    <w:p w14:paraId="79D8B300" w14:textId="77777777" w:rsidR="006126DC" w:rsidRPr="004C6571" w:rsidRDefault="006126DC" w:rsidP="006126DC">
      <w:pPr>
        <w:rPr>
          <w:rFonts w:ascii="Times New Roman" w:hAnsi="Times New Roman"/>
          <w:szCs w:val="21"/>
        </w:rPr>
      </w:pPr>
      <w:r w:rsidRPr="004C6571">
        <w:rPr>
          <w:rFonts w:ascii="Times New Roman" w:hAnsi="Times New Roman"/>
          <w:szCs w:val="21"/>
        </w:rPr>
        <w:t xml:space="preserve">Email: </w:t>
      </w:r>
      <w:hyperlink r:id="rId9" w:history="1">
        <w:r w:rsidRPr="004C6571">
          <w:rPr>
            <w:rStyle w:val="af0"/>
            <w:rFonts w:ascii="Times New Roman" w:hAnsi="Times New Roman" w:hint="eastAsia"/>
            <w:szCs w:val="21"/>
          </w:rPr>
          <w:t>toukou@seating-consultants.org</w:t>
        </w:r>
      </w:hyperlink>
    </w:p>
    <w:p w14:paraId="09580CC0" w14:textId="0D58B7DA" w:rsidR="00F27BB0" w:rsidRDefault="00F27BB0">
      <w:pPr>
        <w:widowControl/>
        <w:jc w:val="left"/>
        <w:rPr>
          <w:rFonts w:ascii="Times New Roman" w:hAnsi="Times New Roman"/>
          <w:szCs w:val="21"/>
        </w:rPr>
      </w:pPr>
      <w:bookmarkStart w:id="0" w:name="_GoBack"/>
      <w:bookmarkEnd w:id="0"/>
    </w:p>
    <w:sectPr w:rsidR="00F27BB0" w:rsidSect="00F31726">
      <w:pgSz w:w="11906" w:h="16838"/>
      <w:pgMar w:top="1440" w:right="1077" w:bottom="1440" w:left="1077" w:header="851" w:footer="992"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39AF5D" w16cid:durableId="20B5E723"/>
  <w16cid:commentId w16cid:paraId="7CEA9B22" w16cid:durableId="20B5E5B7"/>
  <w16cid:commentId w16cid:paraId="7A4463AF" w16cid:durableId="20B5DF94"/>
  <w16cid:commentId w16cid:paraId="3AD66DC8" w16cid:durableId="20B5E6D6"/>
  <w16cid:commentId w16cid:paraId="37ED273C" w16cid:durableId="20B45DEC"/>
  <w16cid:commentId w16cid:paraId="7FAB83B7" w16cid:durableId="20B5E1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7B51F9" w14:textId="77777777" w:rsidR="00794301" w:rsidRDefault="00794301" w:rsidP="005343BE">
      <w:r>
        <w:separator/>
      </w:r>
    </w:p>
  </w:endnote>
  <w:endnote w:type="continuationSeparator" w:id="0">
    <w:p w14:paraId="2F158ECA" w14:textId="77777777" w:rsidR="00794301" w:rsidRDefault="00794301" w:rsidP="005343BE">
      <w:r>
        <w:continuationSeparator/>
      </w:r>
    </w:p>
  </w:endnote>
  <w:endnote w:type="continuationNotice" w:id="1">
    <w:p w14:paraId="2F50B49A" w14:textId="77777777" w:rsidR="00794301" w:rsidRDefault="007943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8351C7" w14:textId="77777777" w:rsidR="00794301" w:rsidRDefault="00794301" w:rsidP="005343BE">
      <w:r>
        <w:separator/>
      </w:r>
    </w:p>
  </w:footnote>
  <w:footnote w:type="continuationSeparator" w:id="0">
    <w:p w14:paraId="7A2D741A" w14:textId="77777777" w:rsidR="00794301" w:rsidRDefault="00794301" w:rsidP="005343BE">
      <w:r>
        <w:continuationSeparator/>
      </w:r>
    </w:p>
  </w:footnote>
  <w:footnote w:type="continuationNotice" w:id="1">
    <w:p w14:paraId="77BB1828" w14:textId="77777777" w:rsidR="00794301" w:rsidRDefault="0079430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7328CE"/>
    <w:multiLevelType w:val="hybridMultilevel"/>
    <w:tmpl w:val="40709CE0"/>
    <w:lvl w:ilvl="0" w:tplc="5F0E1792">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BDB3EEB"/>
    <w:multiLevelType w:val="hybridMultilevel"/>
    <w:tmpl w:val="EDF0CF9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FF33C5A"/>
    <w:multiLevelType w:val="hybridMultilevel"/>
    <w:tmpl w:val="2F8A0BD4"/>
    <w:lvl w:ilvl="0" w:tplc="E5BE4004">
      <w:start w:val="8"/>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87E4AA3"/>
    <w:multiLevelType w:val="hybridMultilevel"/>
    <w:tmpl w:val="1E82B900"/>
    <w:lvl w:ilvl="0" w:tplc="D86A0CD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F5375E1"/>
    <w:multiLevelType w:val="hybridMultilevel"/>
    <w:tmpl w:val="F17265A8"/>
    <w:lvl w:ilvl="0" w:tplc="E9B6A57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1ED3181"/>
    <w:multiLevelType w:val="hybridMultilevel"/>
    <w:tmpl w:val="04A2F69A"/>
    <w:lvl w:ilvl="0" w:tplc="D1624312">
      <w:start w:val="4"/>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BFC26FB"/>
    <w:multiLevelType w:val="hybridMultilevel"/>
    <w:tmpl w:val="3758AFDC"/>
    <w:lvl w:ilvl="0" w:tplc="B25C0896">
      <w:start w:val="1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F8D68B9"/>
    <w:multiLevelType w:val="hybridMultilevel"/>
    <w:tmpl w:val="A064C870"/>
    <w:lvl w:ilvl="0" w:tplc="5AF0397C">
      <w:start w:val="3"/>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63B37B5"/>
    <w:multiLevelType w:val="hybridMultilevel"/>
    <w:tmpl w:val="A38EFE36"/>
    <w:lvl w:ilvl="0" w:tplc="8CA2A9C8">
      <w:start w:val="1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6F527686"/>
    <w:multiLevelType w:val="hybridMultilevel"/>
    <w:tmpl w:val="63342DE0"/>
    <w:lvl w:ilvl="0" w:tplc="5F0E1792">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4DE366B"/>
    <w:multiLevelType w:val="hybridMultilevel"/>
    <w:tmpl w:val="C14039AA"/>
    <w:lvl w:ilvl="0" w:tplc="E9B6A57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74E3FB3"/>
    <w:multiLevelType w:val="hybridMultilevel"/>
    <w:tmpl w:val="F8D6DB58"/>
    <w:lvl w:ilvl="0" w:tplc="8C2607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7BE95AEA"/>
    <w:multiLevelType w:val="hybridMultilevel"/>
    <w:tmpl w:val="D7428C0C"/>
    <w:lvl w:ilvl="0" w:tplc="AAF27E82">
      <w:start w:val="1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7"/>
  </w:num>
  <w:num w:numId="3">
    <w:abstractNumId w:val="5"/>
  </w:num>
  <w:num w:numId="4">
    <w:abstractNumId w:val="0"/>
  </w:num>
  <w:num w:numId="5">
    <w:abstractNumId w:val="9"/>
  </w:num>
  <w:num w:numId="6">
    <w:abstractNumId w:val="2"/>
  </w:num>
  <w:num w:numId="7">
    <w:abstractNumId w:val="11"/>
  </w:num>
  <w:num w:numId="8">
    <w:abstractNumId w:val="8"/>
  </w:num>
  <w:num w:numId="9">
    <w:abstractNumId w:val="6"/>
  </w:num>
  <w:num w:numId="10">
    <w:abstractNumId w:val="10"/>
  </w:num>
  <w:num w:numId="11">
    <w:abstractNumId w:val="1"/>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ja-JP" w:vendorID="64" w:dllVersion="131078" w:nlCheck="1" w:checkStyle="1"/>
  <w:activeWritingStyle w:appName="MSWord" w:lang="en-GB" w:vendorID="64" w:dllVersion="131078" w:nlCheck="1" w:checkStyle="1"/>
  <w:doNotTrackFormatting/>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G0NDA3MDK3NLEwMjVS0lEKTi0uzszPAykwqgUAcadWwiwAAAA="/>
    <w:docVar w:name="intellisampler_rd 11" w:val="11"/>
    <w:docVar w:name="intellisampler_rd 26" w:val="26"/>
    <w:docVar w:name="intellisampler_rd 28" w:val="28"/>
    <w:docVar w:name="intellisampler_rd 32" w:val="32"/>
    <w:docVar w:name="intellisampler_rd 34" w:val="34"/>
    <w:docVar w:name="intellisampler_rd 36" w:val="36"/>
    <w:docVar w:name="intellisampler_rd 38" w:val="38"/>
    <w:docVar w:name="intellisampler_rd 7" w:val="7"/>
    <w:docVar w:name="is_review_method" w:val="Normal"/>
    <w:docVar w:name="is_sampling_method" w:val="categorical"/>
  </w:docVars>
  <w:rsids>
    <w:rsidRoot w:val="00EA5D7B"/>
    <w:rsid w:val="00003F43"/>
    <w:rsid w:val="00060717"/>
    <w:rsid w:val="00080EF6"/>
    <w:rsid w:val="00095EA0"/>
    <w:rsid w:val="000A2EAF"/>
    <w:rsid w:val="000B2030"/>
    <w:rsid w:val="000B5AD0"/>
    <w:rsid w:val="000C02A0"/>
    <w:rsid w:val="000D70B5"/>
    <w:rsid w:val="000E1976"/>
    <w:rsid w:val="000E1C02"/>
    <w:rsid w:val="000E28ED"/>
    <w:rsid w:val="000F0F0D"/>
    <w:rsid w:val="000F26C2"/>
    <w:rsid w:val="001017C9"/>
    <w:rsid w:val="0014193A"/>
    <w:rsid w:val="00146C6F"/>
    <w:rsid w:val="00147F35"/>
    <w:rsid w:val="0017083A"/>
    <w:rsid w:val="00184D94"/>
    <w:rsid w:val="0019049D"/>
    <w:rsid w:val="001B6348"/>
    <w:rsid w:val="001E0666"/>
    <w:rsid w:val="00205B9B"/>
    <w:rsid w:val="002065BF"/>
    <w:rsid w:val="00224B64"/>
    <w:rsid w:val="00227AC0"/>
    <w:rsid w:val="00245CC2"/>
    <w:rsid w:val="00292972"/>
    <w:rsid w:val="00296580"/>
    <w:rsid w:val="002965C0"/>
    <w:rsid w:val="00296AA8"/>
    <w:rsid w:val="002A1038"/>
    <w:rsid w:val="002A5FDA"/>
    <w:rsid w:val="002D5568"/>
    <w:rsid w:val="002F40A7"/>
    <w:rsid w:val="00316149"/>
    <w:rsid w:val="00330742"/>
    <w:rsid w:val="003511B2"/>
    <w:rsid w:val="00375420"/>
    <w:rsid w:val="00384E4F"/>
    <w:rsid w:val="0039040B"/>
    <w:rsid w:val="003B42C8"/>
    <w:rsid w:val="003C713B"/>
    <w:rsid w:val="003E4D5C"/>
    <w:rsid w:val="003E5CAE"/>
    <w:rsid w:val="00403F78"/>
    <w:rsid w:val="00411FAE"/>
    <w:rsid w:val="00413F7F"/>
    <w:rsid w:val="00426CE8"/>
    <w:rsid w:val="00427E9D"/>
    <w:rsid w:val="00434863"/>
    <w:rsid w:val="00434D5E"/>
    <w:rsid w:val="00453012"/>
    <w:rsid w:val="00464327"/>
    <w:rsid w:val="004A17C5"/>
    <w:rsid w:val="004A43B7"/>
    <w:rsid w:val="004A62D3"/>
    <w:rsid w:val="004B38BE"/>
    <w:rsid w:val="004D4A1C"/>
    <w:rsid w:val="004D5B1C"/>
    <w:rsid w:val="00502492"/>
    <w:rsid w:val="00511747"/>
    <w:rsid w:val="005343BE"/>
    <w:rsid w:val="00537400"/>
    <w:rsid w:val="0054297C"/>
    <w:rsid w:val="00546585"/>
    <w:rsid w:val="00546C7F"/>
    <w:rsid w:val="00550F37"/>
    <w:rsid w:val="00553ED8"/>
    <w:rsid w:val="00554596"/>
    <w:rsid w:val="005773DC"/>
    <w:rsid w:val="00583517"/>
    <w:rsid w:val="00584C97"/>
    <w:rsid w:val="005A360D"/>
    <w:rsid w:val="005A5EBD"/>
    <w:rsid w:val="006126DC"/>
    <w:rsid w:val="0062190F"/>
    <w:rsid w:val="00623790"/>
    <w:rsid w:val="006303DF"/>
    <w:rsid w:val="006340F1"/>
    <w:rsid w:val="00671D64"/>
    <w:rsid w:val="00674456"/>
    <w:rsid w:val="00675669"/>
    <w:rsid w:val="00677AD9"/>
    <w:rsid w:val="00682B2E"/>
    <w:rsid w:val="00687757"/>
    <w:rsid w:val="006E4B75"/>
    <w:rsid w:val="006F430F"/>
    <w:rsid w:val="00744909"/>
    <w:rsid w:val="0075226C"/>
    <w:rsid w:val="00764930"/>
    <w:rsid w:val="007649E0"/>
    <w:rsid w:val="00794301"/>
    <w:rsid w:val="007B55A2"/>
    <w:rsid w:val="007D6BF5"/>
    <w:rsid w:val="00827D1A"/>
    <w:rsid w:val="0085003F"/>
    <w:rsid w:val="008520DC"/>
    <w:rsid w:val="00855348"/>
    <w:rsid w:val="008557D6"/>
    <w:rsid w:val="008A2970"/>
    <w:rsid w:val="008B61A2"/>
    <w:rsid w:val="008F4B8C"/>
    <w:rsid w:val="00905B0D"/>
    <w:rsid w:val="009279B9"/>
    <w:rsid w:val="00951368"/>
    <w:rsid w:val="009539C3"/>
    <w:rsid w:val="00957BF3"/>
    <w:rsid w:val="009A45CD"/>
    <w:rsid w:val="009A66A2"/>
    <w:rsid w:val="009E1417"/>
    <w:rsid w:val="009F6EC5"/>
    <w:rsid w:val="00A27A3A"/>
    <w:rsid w:val="00A9532B"/>
    <w:rsid w:val="00AA1A34"/>
    <w:rsid w:val="00AA7FDC"/>
    <w:rsid w:val="00AC1865"/>
    <w:rsid w:val="00AC1D5E"/>
    <w:rsid w:val="00AC1E77"/>
    <w:rsid w:val="00AC364E"/>
    <w:rsid w:val="00AD7147"/>
    <w:rsid w:val="00AE14A8"/>
    <w:rsid w:val="00AE226A"/>
    <w:rsid w:val="00AF5428"/>
    <w:rsid w:val="00AF6B63"/>
    <w:rsid w:val="00B12A55"/>
    <w:rsid w:val="00B218E9"/>
    <w:rsid w:val="00B338E5"/>
    <w:rsid w:val="00B42B47"/>
    <w:rsid w:val="00B661A9"/>
    <w:rsid w:val="00B81629"/>
    <w:rsid w:val="00BA7572"/>
    <w:rsid w:val="00BB5A31"/>
    <w:rsid w:val="00BD3638"/>
    <w:rsid w:val="00BD5AA9"/>
    <w:rsid w:val="00C2350A"/>
    <w:rsid w:val="00C25E15"/>
    <w:rsid w:val="00C3190F"/>
    <w:rsid w:val="00C35462"/>
    <w:rsid w:val="00C7389A"/>
    <w:rsid w:val="00C76476"/>
    <w:rsid w:val="00C955FB"/>
    <w:rsid w:val="00C978CE"/>
    <w:rsid w:val="00CA02BB"/>
    <w:rsid w:val="00CF7B05"/>
    <w:rsid w:val="00D0299E"/>
    <w:rsid w:val="00D0581B"/>
    <w:rsid w:val="00D10DC0"/>
    <w:rsid w:val="00D13ABA"/>
    <w:rsid w:val="00D45EDF"/>
    <w:rsid w:val="00D4697B"/>
    <w:rsid w:val="00D63E0D"/>
    <w:rsid w:val="00D83502"/>
    <w:rsid w:val="00D8782B"/>
    <w:rsid w:val="00DA1F9E"/>
    <w:rsid w:val="00DC5F99"/>
    <w:rsid w:val="00DC7B0B"/>
    <w:rsid w:val="00DD0BD6"/>
    <w:rsid w:val="00DE79F6"/>
    <w:rsid w:val="00E01B14"/>
    <w:rsid w:val="00E22481"/>
    <w:rsid w:val="00E22F1C"/>
    <w:rsid w:val="00E23309"/>
    <w:rsid w:val="00E44327"/>
    <w:rsid w:val="00E530D5"/>
    <w:rsid w:val="00E65495"/>
    <w:rsid w:val="00E72871"/>
    <w:rsid w:val="00E90AD8"/>
    <w:rsid w:val="00EA4D47"/>
    <w:rsid w:val="00EA5D7B"/>
    <w:rsid w:val="00EC2374"/>
    <w:rsid w:val="00EC2F8E"/>
    <w:rsid w:val="00ED4B4A"/>
    <w:rsid w:val="00ED7F2F"/>
    <w:rsid w:val="00EE0CD3"/>
    <w:rsid w:val="00EE5750"/>
    <w:rsid w:val="00EF5CE2"/>
    <w:rsid w:val="00F051E6"/>
    <w:rsid w:val="00F1614E"/>
    <w:rsid w:val="00F2502B"/>
    <w:rsid w:val="00F27BB0"/>
    <w:rsid w:val="00F31177"/>
    <w:rsid w:val="00F31726"/>
    <w:rsid w:val="00F33700"/>
    <w:rsid w:val="00F455FF"/>
    <w:rsid w:val="00F45BE5"/>
    <w:rsid w:val="00F524A3"/>
    <w:rsid w:val="00F77F92"/>
    <w:rsid w:val="00F900DF"/>
    <w:rsid w:val="00FA3FD0"/>
    <w:rsid w:val="00FB0ACE"/>
    <w:rsid w:val="00FB7E1D"/>
    <w:rsid w:val="00FC5A45"/>
    <w:rsid w:val="00FF26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6D0E3F"/>
  <w15:docId w15:val="{92352547-15DF-4C0C-8AE2-45E1D25C8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5D7B"/>
    <w:pPr>
      <w:widowControl w:val="0"/>
      <w:jc w:val="both"/>
    </w:pPr>
    <w:rPr>
      <w:rFonts w:ascii="Century" w:eastAsia="ＭＳ 明朝" w:hAnsi="Century"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A5D7B"/>
    <w:pPr>
      <w:ind w:leftChars="400" w:left="840"/>
    </w:pPr>
  </w:style>
  <w:style w:type="paragraph" w:styleId="a4">
    <w:name w:val="header"/>
    <w:basedOn w:val="a"/>
    <w:link w:val="a5"/>
    <w:uiPriority w:val="99"/>
    <w:unhideWhenUsed/>
    <w:rsid w:val="005343BE"/>
    <w:pPr>
      <w:tabs>
        <w:tab w:val="center" w:pos="4252"/>
        <w:tab w:val="right" w:pos="8504"/>
      </w:tabs>
      <w:snapToGrid w:val="0"/>
    </w:pPr>
  </w:style>
  <w:style w:type="character" w:customStyle="1" w:styleId="a5">
    <w:name w:val="ヘッダー (文字)"/>
    <w:basedOn w:val="a0"/>
    <w:link w:val="a4"/>
    <w:uiPriority w:val="99"/>
    <w:rsid w:val="005343BE"/>
    <w:rPr>
      <w:rFonts w:ascii="Century" w:eastAsia="ＭＳ 明朝" w:hAnsi="Century" w:cs="Times New Roman"/>
    </w:rPr>
  </w:style>
  <w:style w:type="paragraph" w:styleId="a6">
    <w:name w:val="footer"/>
    <w:basedOn w:val="a"/>
    <w:link w:val="a7"/>
    <w:uiPriority w:val="99"/>
    <w:unhideWhenUsed/>
    <w:rsid w:val="005343BE"/>
    <w:pPr>
      <w:tabs>
        <w:tab w:val="center" w:pos="4252"/>
        <w:tab w:val="right" w:pos="8504"/>
      </w:tabs>
      <w:snapToGrid w:val="0"/>
    </w:pPr>
  </w:style>
  <w:style w:type="character" w:customStyle="1" w:styleId="a7">
    <w:name w:val="フッター (文字)"/>
    <w:basedOn w:val="a0"/>
    <w:link w:val="a6"/>
    <w:uiPriority w:val="99"/>
    <w:rsid w:val="005343BE"/>
    <w:rPr>
      <w:rFonts w:ascii="Century" w:eastAsia="ＭＳ 明朝" w:hAnsi="Century" w:cs="Times New Roman"/>
    </w:rPr>
  </w:style>
  <w:style w:type="character" w:styleId="a8">
    <w:name w:val="annotation reference"/>
    <w:basedOn w:val="a0"/>
    <w:uiPriority w:val="99"/>
    <w:semiHidden/>
    <w:unhideWhenUsed/>
    <w:rsid w:val="006340F1"/>
    <w:rPr>
      <w:sz w:val="16"/>
      <w:szCs w:val="16"/>
    </w:rPr>
  </w:style>
  <w:style w:type="paragraph" w:styleId="a9">
    <w:name w:val="annotation text"/>
    <w:basedOn w:val="a"/>
    <w:link w:val="aa"/>
    <w:uiPriority w:val="99"/>
    <w:semiHidden/>
    <w:unhideWhenUsed/>
    <w:rsid w:val="006340F1"/>
    <w:rPr>
      <w:sz w:val="20"/>
      <w:szCs w:val="20"/>
    </w:rPr>
  </w:style>
  <w:style w:type="character" w:customStyle="1" w:styleId="aa">
    <w:name w:val="コメント文字列 (文字)"/>
    <w:basedOn w:val="a0"/>
    <w:link w:val="a9"/>
    <w:uiPriority w:val="99"/>
    <w:semiHidden/>
    <w:rsid w:val="006340F1"/>
    <w:rPr>
      <w:rFonts w:ascii="Century" w:eastAsia="ＭＳ 明朝" w:hAnsi="Century" w:cs="Times New Roman"/>
      <w:sz w:val="20"/>
      <w:szCs w:val="20"/>
    </w:rPr>
  </w:style>
  <w:style w:type="paragraph" w:styleId="ab">
    <w:name w:val="annotation subject"/>
    <w:basedOn w:val="a9"/>
    <w:next w:val="a9"/>
    <w:link w:val="ac"/>
    <w:uiPriority w:val="99"/>
    <w:semiHidden/>
    <w:unhideWhenUsed/>
    <w:rsid w:val="006340F1"/>
    <w:rPr>
      <w:b/>
      <w:bCs/>
    </w:rPr>
  </w:style>
  <w:style w:type="character" w:customStyle="1" w:styleId="ac">
    <w:name w:val="コメント内容 (文字)"/>
    <w:basedOn w:val="aa"/>
    <w:link w:val="ab"/>
    <w:uiPriority w:val="99"/>
    <w:semiHidden/>
    <w:rsid w:val="006340F1"/>
    <w:rPr>
      <w:rFonts w:ascii="Century" w:eastAsia="ＭＳ 明朝" w:hAnsi="Century" w:cs="Times New Roman"/>
      <w:b/>
      <w:bCs/>
      <w:sz w:val="20"/>
      <w:szCs w:val="20"/>
    </w:rPr>
  </w:style>
  <w:style w:type="paragraph" w:styleId="ad">
    <w:name w:val="Revision"/>
    <w:hidden/>
    <w:uiPriority w:val="99"/>
    <w:semiHidden/>
    <w:rsid w:val="006340F1"/>
    <w:rPr>
      <w:rFonts w:ascii="Century" w:eastAsia="ＭＳ 明朝" w:hAnsi="Century" w:cs="Times New Roman"/>
    </w:rPr>
  </w:style>
  <w:style w:type="paragraph" w:styleId="ae">
    <w:name w:val="Balloon Text"/>
    <w:basedOn w:val="a"/>
    <w:link w:val="af"/>
    <w:uiPriority w:val="99"/>
    <w:semiHidden/>
    <w:unhideWhenUsed/>
    <w:rsid w:val="006340F1"/>
    <w:rPr>
      <w:rFonts w:ascii="Segoe UI" w:hAnsi="Segoe UI" w:cs="Segoe UI"/>
      <w:sz w:val="18"/>
      <w:szCs w:val="18"/>
    </w:rPr>
  </w:style>
  <w:style w:type="character" w:customStyle="1" w:styleId="af">
    <w:name w:val="吹き出し (文字)"/>
    <w:basedOn w:val="a0"/>
    <w:link w:val="ae"/>
    <w:uiPriority w:val="99"/>
    <w:semiHidden/>
    <w:rsid w:val="006340F1"/>
    <w:rPr>
      <w:rFonts w:ascii="Segoe UI" w:eastAsia="ＭＳ 明朝" w:hAnsi="Segoe UI" w:cs="Segoe UI"/>
      <w:sz w:val="18"/>
      <w:szCs w:val="18"/>
    </w:rPr>
  </w:style>
  <w:style w:type="character" w:styleId="af0">
    <w:name w:val="Hyperlink"/>
    <w:basedOn w:val="a0"/>
    <w:uiPriority w:val="99"/>
    <w:unhideWhenUsed/>
    <w:rsid w:val="006126D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toukou@seating-consultans.org"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FED13-C070-4A50-AF12-FF532E8D2FBC}">
  <ds:schemaRefs>
    <ds:schemaRef ds:uri="http://schemas.openxmlformats.org/officeDocument/2006/bibliography"/>
  </ds:schemaRefs>
</ds:datastoreItem>
</file>

<file path=customXml/itemProps2.xml><?xml version="1.0" encoding="utf-8"?>
<ds:datastoreItem xmlns:ds="http://schemas.openxmlformats.org/officeDocument/2006/customXml" ds:itemID="{90FFB394-8998-4C17-BD6A-3CED7096E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亀ヶ谷研究室</dc:creator>
  <cp:lastModifiedBy>亀ヶ谷研究室</cp:lastModifiedBy>
  <cp:revision>3</cp:revision>
  <dcterms:created xsi:type="dcterms:W3CDTF">2020-09-15T23:10:00Z</dcterms:created>
  <dcterms:modified xsi:type="dcterms:W3CDTF">2020-09-15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Z3cjrHxYmpbp</vt:lpwstr>
  </property>
</Properties>
</file>